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การบรรยายวิชา</w:t>
      </w:r>
      <w:r>
        <w:t xml:space="preserve"> </w:t>
      </w:r>
      <w:r>
        <w:t xml:space="preserve">ระบบสารสนเทศทางภูมิศาสตร์</w:t>
      </w:r>
    </w:p>
    <w:p>
      <w:pPr>
        <w:pStyle w:val="Date"/>
      </w:pPr>
      <w:r>
        <w:t xml:space="preserve">วันพุธที่</w:t>
      </w:r>
      <w:r>
        <w:t xml:space="preserve"> </w:t>
      </w:r>
      <w:r>
        <w:t xml:space="preserve">8</w:t>
      </w:r>
      <w:r>
        <w:t xml:space="preserve"> </w:t>
      </w:r>
      <w:r>
        <w:t xml:space="preserve">มกราคม</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ดูเนื่องจากส่วนหัว วงกลมเราทำไปแล้ว ในสัปดาห์ที่แล้ว ที่ทำหัว ทีนี้ วันนี้อาจารย์จะพูดถึงรูปทรงสามเหลี่ยมที่เราจะมาใช้สร้างวันนี้ เลือกสามเหลี่ยมมาแล้ว เหมือนภาพที่ 2 ดูหมายเลขนะคะ มีเลขกำกับ หมายเลขที่ 2 รูปสามเหลี่ยมเรามีอะไรเปลี่ยนแปลง เดี๋ยวจะลองเออ นึกว่าไม่เปิด พี่เต่า ๆ ดูแรกที่เราก็คือสามเหลี่ยมใช่ไหมคะ จากสามเหลี่ยมที่อยู่ฝั่งนี้นะคะ แล้วพอมาเป็นหมายเลข 2 สามเหลี่ยมเปลี่ยนไปอย่างไรคะ พี่เต่าเห็นไหม อะไรหายไป</w:t>
      </w:r>
    </w:p>
    <w:p>
      <w:pPr>
        <w:pStyle w:val="BodyText"/>
      </w:pPr>
      <w:r>
        <w:t xml:space="preserve">(ล่าม) เขาบอกว่าต่าง</w:t>
      </w:r>
    </w:p>
    <w:p>
      <w:pPr>
        <w:pStyle w:val="BodyText"/>
      </w:pPr>
      <w:r>
        <w:t xml:space="preserve">(อาจารย์) เต่าต้องทำมือช้า ๆ หน่อยนะ เดี๋ยวพี่เขาเห็นไม่ชัดนะคะ เต่าขยับมาตรงกลางหน่อยไหมลูก เห็นไหม ในภาพที่ 2 รูปทรงสามเหลี่ยมในภาพที่ 2 แตกต่างจากภาพที่เป็นสามเหลี่ยมเขียนไว้อย่างไร</w:t>
      </w:r>
    </w:p>
    <w:p>
      <w:pPr>
        <w:pStyle w:val="BodyText"/>
      </w:pPr>
      <w:r>
        <w:t xml:space="preserve">(ล่าม) ต่างกันครับ</w:t>
      </w:r>
    </w:p>
    <w:p>
      <w:pPr>
        <w:pStyle w:val="BodyText"/>
      </w:pPr>
      <w:r>
        <w:t xml:space="preserve">(อาจารย์) ต่างกันตรงไหน ตรงจุดไหน</w:t>
      </w:r>
    </w:p>
    <w:p>
      <w:pPr>
        <w:pStyle w:val="BodyText"/>
      </w:pPr>
      <w:r>
        <w:t xml:space="preserve">(ล่าม) ต่างกันตรงคอครับ</w:t>
      </w:r>
    </w:p>
    <w:p>
      <w:pPr>
        <w:pStyle w:val="BodyText"/>
      </w:pPr>
      <w:r>
        <w:t xml:space="preserve">(อาจารย์) ใช่ค่ะ อันแรกนี่ก็คือรูปแรกสามเหลี่ยมยอดมันจะแหลม หมายเลข 2 นะคะ ที่ตรงคอ จะโดน ตรงยอดแหลมจะหายไปใช่ไหมคะ ก็คือเราเอาสามเหลี่ยมมาแล้วเอาตัดยอดเอาข้างบนออก เห็นไหมคะ นั่นคือการสร้างภาพจากลำตัว คือการสร้างภาพลำตัวจากสามเหลี่ยมแบบนี้นะคะ แบบที่ 1 มาดูต่อ ๆ ที่นี้มาดูของผู้หญิง เมื่อกี้เต่าเห็นแล้วนะ ของผู้ชาย หมายเลข 2 เหมือนเดิมเห็นไหมคะ ความแตกต่างมีเพิ่มขึ้นมาอีกหรือเปล่า จากรูปแรก เดี๋ยวย้อนให้ดูรูปแรกก่อนนะ</w:t>
      </w:r>
    </w:p>
    <w:p>
      <w:pPr>
        <w:pStyle w:val="BodyText"/>
      </w:pPr>
      <w:r>
        <w:t xml:space="preserve">(ล่าม) ใช่ครับ</w:t>
      </w:r>
    </w:p>
    <w:p>
      <w:pPr>
        <w:pStyle w:val="BodyText"/>
      </w:pPr>
      <w:r>
        <w:t xml:space="preserve">(อาจารย์) แตกต่างอย่างไรเอ่ย รูปแรกเห็นไหม ตรงส่วนช่วงตัวเพิ่มขึ้นครับ</w:t>
      </w:r>
    </w:p>
    <w:p>
      <w:pPr>
        <w:pStyle w:val="BodyText"/>
      </w:pPr>
      <w:r>
        <w:t xml:space="preserve">(อาจารย์) ถูกต้องนะคะ แสดงว่าเข้าใจอยู่นะคะว่า การใช้สามเหลี่ยมเหมือนกันเลย เห็นไหมคะ การใช้รูปสามเหลี่ยม 1 รูป แต่สามารถสร้างลักษณะลำตัวได้ถึง 2 แบบ เห็นไหม เป็นลำตัวของผู้ชายแบบหนึ่ง แบบของผู้หญิงอีกแบบหนึ่ง อะไรล่ะ เขาเรียกเทคนิคง่าย ๆ ที่ถ้าใช้คอมพิวเตอร์แล้ว คือบางคนวาดด้วยมือไม่ถนัด เพราะฉะนั้น วันนี้เลยจะใช้มาทำให้จะเป็นอะไรพวกนี้นะคะ มาดูต่อนะคะ ทีนี้มาดูอีกแบบหนึ่ง เดี๋ยวจะถามคนอื่นบ้างใช่ไหม ตัวนี้ลักษณะ สามเหลี่ยมเป็นอย่างไรบ้าง มีอะไรแปลไปอีกจากที่เห็น จากภาพ 2 ภาพแรกที่ดูตอนแรก จนมาถึงภาพนี้ มีความแตกต่าง มีจุดแตกต่างเพิ่มไหมคะ</w:t>
      </w:r>
    </w:p>
    <w:p>
      <w:pPr>
        <w:pStyle w:val="BodyText"/>
      </w:pPr>
      <w:r>
        <w:t xml:space="preserve">(ล่าม) ต่างค่ะ ต่างกัน</w:t>
      </w:r>
    </w:p>
    <w:p>
      <w:pPr>
        <w:pStyle w:val="BodyText"/>
      </w:pPr>
      <w:r>
        <w:t xml:space="preserve">(อาจารย์) ต่างตรงไหน อธิบายได้หรือเปล่า</w:t>
      </w:r>
    </w:p>
    <w:p>
      <w:pPr>
        <w:pStyle w:val="BodyText"/>
      </w:pPr>
      <w:r>
        <w:t xml:space="preserve">(ล่าม) เขาบอกว่าตัวผู้ชายมันเหมือนกับลำตัว และรูปนี้รูปที่ 3 ของที่ 3 นี่ มีความแตกต่างอีกไหม ให้สังเกตที่รูปทรงสามเหลี่ยม</w:t>
      </w:r>
    </w:p>
    <w:p>
      <w:pPr>
        <w:pStyle w:val="BodyText"/>
      </w:pPr>
      <w:r>
        <w:t xml:space="preserve">(ล่าม) เขาบอกว่ามันมีรายละเอียดการวาดเพิ่มขึ้นค่ะ</w:t>
      </w:r>
    </w:p>
    <w:p>
      <w:pPr>
        <w:pStyle w:val="BodyText"/>
      </w:pPr>
      <w:r>
        <w:t xml:space="preserve">(อาจารย์) ค่ะ โอ.เค. นะคะ มันมีอะไรเพิ่มขึ้นได้ เช่น ตรงส่วนฐาน เห็นไหมคะ มันโค้ง มันยังไม่ตรง สามเหลี่ยมแบบตรง ๆ เรามาปรับตรงฐานให้มันโค้งหน่อย ลักษณะกระโปรงก็จะเป็นโค้ง ๆ ทรงตรง ๆ เห็นไหมคะ ชายกระโปรง เห็นไหม กับเปรียบเทียบกับของก่อนหน้าของผู้หญิงเห็นไหม สังเกต ฐานยังเป็นเส้นตรงเหมือนเดิมนะภาพนี้ กับภาพต่อมา ตรงฐานโค้งหน่อยหนึ่ง ตัดแค่นิดเดียว รูปทรงกระโปรงก็เปลี่ยน เห็นไหมคะ เห็นเปล่า นะคะ มีเทคนิคในการปรับนิด ๆ หน่อย ๆ ในส่วนของสามเหลี่ยมผ่านไป ที่นี้เราลองมาดูส่วนของลำตัวแต่ใช้สี่เหลี่ยมวาด ส่วนลำตัวนี้คือให้ดูตั้งแต่หมายเลข 3 หมา เพราะส่วนหัวเราจะไม่ดู เห็นไหมคะ ลักษณะลำตัวเราใช้ใช้สี่เหลี่ยมแต่ไปทำให้ตรงข้างลำตัว อย่างไรคะ ตรงฐานลำตัวขยายออกมาหน่อยหนึ่ง แล้วก็ต่อแขนเข้าไปใช่ไหม ต่อแขนเสื้อเข้าไป เห็นไหมคะ ได้ลักษณะของเสื้อผู้ชายจากลักษณะรูปทรงของสี่เหลี่ยม เห็นหรือเปล่าคะ เห็นไหม ของผู้หญิงที่นี้ ดูเสื้อผู้หญิง ของผู้หญิงใส่อะไรคะ ใส่ข้างใน ถามยุ้ยก่อน ถามยุ้ย ยุ้ยเห็นไหม เสื้อสี่เหลี่ยมของผู้หญิงกับผู้ชายต่างกันตรงไหน ดูออกไหมคะ จากภาพก่อนหน้าก่อนหน้า ให้ดูย้อนก่อน เห็นไหม แบบเสื้อผู้ชายใช่เปล่า กับเสื้อผู้หญิงต่างกันไหมคะ เห็นความแตกต่างไหม ยุ้ยงง งงเปล่า</w:t>
      </w:r>
    </w:p>
    <w:p>
      <w:pPr>
        <w:pStyle w:val="BodyText"/>
      </w:pPr>
      <w:r>
        <w:t xml:space="preserve">(ล่าม) เหมือนมีเข้ารูปมากขึ้น เหมือนมีทรงค่ะ</w:t>
      </w:r>
    </w:p>
    <w:p>
      <w:pPr>
        <w:pStyle w:val="BodyText"/>
      </w:pPr>
      <w:r>
        <w:t xml:space="preserve">(อาจารย์) คือผู้ชายทำมาเป็นสี่เหลี่ยม แต่ผู้หญิงแต่ทำให้มีรูปทรงเว้าเข้า ตรงชายเสื้อก็ทำให้มีความมนใช่ไหมคะ ก็เห็นไหมคะ รูปเดียวกันนี้ แต่มาปรับได้สอง ได้เสื้อหลายแบบเอาล่ะ ทีนี้มาดู เมื่อกี้ได้ตัวไปแล้ว จะวาดแขน แขนกับมือนี้ ตัวนี้ จากสีเหลี่ยม ยกตัวอย่างให้ดูนะคะ จากรูปทรงสี่เหลี่ยมอย่างเดียว แต่แขนกับมือนี่ ก็ใช้อะไรคะ สี่เหลี่ยมแล้วอะไรยุ้ย แล้วก็อะไรคะ มือใช้อะไรทำลูก ใช้รูปทรงอะไร</w:t>
      </w:r>
    </w:p>
    <w:p>
      <w:pPr>
        <w:pStyle w:val="BodyText"/>
      </w:pPr>
      <w:r>
        <w:t xml:space="preserve">(ล่าม) วงกลมค่ะ</w:t>
      </w:r>
    </w:p>
    <w:p>
      <w:pPr>
        <w:pStyle w:val="BodyText"/>
      </w:pPr>
      <w:r>
        <w:t xml:space="preserve">(อาจารย์) ถูกต้อง เดี๋ยวไปที่คนอื่นบ้าง เราจะเปลี่ยน ดูนะ วันนี้จำไว้ให้ดีนะคะ สิ่งที่เราจะใช้ในวันนี้ ในรูปนี้ส่วนของแขนกับมือ ใช้อะไรบ้าง ใช้รูปทรงอะไรบ้าง ดูออกไหม</w:t>
      </w:r>
    </w:p>
    <w:p>
      <w:pPr>
        <w:pStyle w:val="BodyText"/>
      </w:pPr>
      <w:r>
        <w:t xml:space="preserve">(ล่าม) เขาบอกมือใช้เป็นวงกลมค่ะ</w:t>
      </w:r>
    </w:p>
    <w:p>
      <w:pPr>
        <w:pStyle w:val="BodyText"/>
      </w:pPr>
      <w:r>
        <w:t xml:space="preserve">(อาจารย์) แล้วแขนล่ะ</w:t>
      </w:r>
    </w:p>
    <w:p>
      <w:pPr>
        <w:pStyle w:val="BodyText"/>
      </w:pPr>
      <w:r>
        <w:t xml:space="preserve">(ล่าม) เป็นสี่เหลี่ยมค่ะ</w:t>
      </w:r>
    </w:p>
    <w:p>
      <w:pPr>
        <w:pStyle w:val="BodyText"/>
      </w:pPr>
      <w:r>
        <w:t xml:space="preserve">(อาจารย์) โอ.เค. นะคะ นี่คือวิธีการทำนะคะ ต้องเข้าใจก่อน เราจะพอสำหรับ นักศึกษาแล้ว ถามนะคะ ทีนี้มาดูเครื่องมือที่จะใช้ในวันนี้นะคะ เครื่องมือจะอยู่ที่ 3-4 ตัวนี้ แต่อยู่ไม่เกินนี้ กลุ่มเดียวกันอยู่แล้ว เช่น ที่เป็นลูกศรสีดำที่เรียกว่า Selection Tool น่ะ ที่มันจะเรียกวัตถุทั้งชิ้นนะคะ แล้วก็ที่เป็นรูปสี่เหลี่ยมและที่เป็นรูปสี่เหลี่ยมเลือกรูปทรงทั้งสีเหลี่ยม วงกลม แล้วก็รูปหลายรูปได้น่ะ จะอยู่ในเครื่องมือนี้ เราจะใช้อยู่ประมาณ 2-3 เครื่องมือ ไม่ใช้เยอะกว่านี้ ลองมาเริ่มที่ตัวนี้เลยค่ะ วาดแขนและมือนี่ โดยใช้วงกลมแล้วสี่เหลี่ยม แต่ก่อนอื่น เปิดเครื่องยัง เปิดเครื่อง แล้วใครยังไม่ได้วาดเสื้อนะคะ อันดับแรก ต้องมาสร้างเสื้อจากรูปทรง เดี๋ยวนะคะ เอาแบบง่าย ๆ ก็คือ ของผู้หญิงกับผู้ชายนี่ ให้วาดทรงอย่างนี้ ง่าย ๆ ก่อน จะได้ได้ทรงเพื่อจะไปวาดเสื้อก็คือใช้สามเหลี่ยม ก่อนอื่นเปิดโปรแกรมก่อน อยู่ไหนหว่าสัปดาห์ที่แล้ว เปิดไฟล์ของสัปดาห์ที่แล้วที่เราทำไว้น่ะค่ะ ข้าพเจ้าหาไม่เจอ ข้าพเจ้าก็จะสร้างใหม่แล้วกัน ของเด็ก ๆ เปิดไฟล์งานเก่าของตัวเองนะคะ เปิดไฟล์งานเก่า ๆ อันนี้เดี๋ยวทำให้ดูเป็นคร่าว ๆ ก่อน รอแป๊บหนึ่ง รอโปรแกรมโหลด อันนี้เอาไว้เป็นตัวอย่างเฉย ๆ เครื่องมือที่ใช้ตัวแรก จะใช้ตัวนี้หมดเห็นไหมคะ จะอยู่ที่ตัวนี้ทั้งหมดเลย ที่อยู่ที่ ที่เป็นรูปสี่เหลี่ยมค่ะ ของใครที่วาดแล้ว เต้ เต้มีไฟล์งานชิ้นแรกใช่ไหมคะ ให้เต้ Save As เป็นงานชิ้นใหม่อันเดิมออก เพราะเป้วาดหัวไว้ 3 หัวโน้น ก็คือ ให้ Save เป้็น หมายเลข 2 Save As กด Save As ก่อนค่ะ กด File ให้เต้กดตามนี้ File แล้วก็ Save As นะคะ นะ เห็นไหม เห็นไหมลูก โอ.เค. พอกด Save As มันก็จะให้กรอกชื่อน่ะ ก็เอาชื่อเดิมแต่เติมเลข 2 เข้าไปข้างหลัง ชื่อเก่า แล้วก็เพิ่มเลข 2 เข้าไป แล้วก็กด Save โอ.เค. นะ แล้วก็กด Save Save หรือยังลูก</w:t>
      </w:r>
    </w:p>
    <w:p>
      <w:pPr>
        <w:pStyle w:val="BodyText"/>
      </w:pPr>
      <w:r>
        <w:t xml:space="preserve">(ล่าม) ลืมครับ ๆ ทำอย่างไรนะครับ</w:t>
      </w:r>
    </w:p>
    <w:p>
      <w:pPr>
        <w:pStyle w:val="BodyText"/>
      </w:pPr>
      <w:r>
        <w:t xml:space="preserve">(อาจารย์) ให้เลือกที่เมนูที่ชื่อว่า File ใช่ไหม แล้วก็เลือกตรงคำว่า Save As เห็นไหมครับ กดคลิกเพื่อเลือก คำว่า Save As มันก็จะขึ้นมาให้กรอก ตรงท้ายชื่อน่ะ ชื่อเดิมน่ะ เติมเลข 2 เข้าไป เป็นชิ้นที่ 2 ใช้ชื่อเก่าแล้วเพิ่มเลข 2 ลงไป พอพิมพ์เสร็จแล้ว กด Save ได้เลย Save หรือยัง ทีนี้เวลาใช้ ๆ เต้ก็ลบ ลบไอ้หน้าที่เกินออก 3 หน้าเลือกเอาหน้าหนึ่ง เต้เอาหน้าไหน ลบออกหรือยัง นะครับ เลือกเอาหน้าหนึ่ง โอ.เค. นะคะ เดี๋ยวทำให้ดูก่อนนะ ของเรา ไม่รู้ไป Save ไว้ไหน ขี้เกียจตามหา สร้างใหม่ก็ได้ส่วนหัว ทีนี้มาดูส่วนตัว วิธีทำภาพรูป สามเหลี่ยม รูปทรงสามเหลี่ยมจากที่อยู่ในหมวดของ Rectangle Tool หรือรูปทรง ให้เลือกที่ Pologon Tool เจอไหม ไปยัง ตรงตัวนะ ลำตัวใช่เปล่า ทุกคนจะทำตัวนะ เจอหรือยัง ใครไม่เห็นยกมือ เดี๋ยวเดินไปดูถ้าเจอแล้วกด 1 ครั้งคลิกเพื่อกดเลือก ที่ Polygon Tool แล้วก็คลิกยังพื้นที่ ตรงจำนวนไอ้นี้เห็นไหมคะ ที่มีช่องสีน้ำเงิน เราพิมพ์เลข 3 ลงไป แล้วคลิก OK ก็จะได้สามเหลี่ยม เอาใหม่ค่ะ เลือกอะไรคะ เลือกที่ เออ เลือกเครื่องมือที่ชื่อ Polygon Tool ในแถบเครื่องมือรูปสี่เหลี่ยมมันจะอยู่ลำดับที่ 12 3 4 ลำดับที่ 4 นะลำดับที่ 4 คลิกเพื่อเลือกหนึ่งครั้ง จะสร้างรูป กด คลิกเมาส์ 1 ครั้ง มันจะขึ้นหน้าต่าง Popup หน้าต่าง Polygon Tool ขึ้นมา ใครไม่ขึ้น ยกมือนะคะ เดี๋ยวเดินไปดูแปดเหลี่ยม 16 เหลี่ยมก็คือ ตรงช่องไซซ์ เราพิมพ์ค่า เราพิมพ์ค่าตัวเล็กลงไป 1 Size คือ 1 ด้าน เหลี่ยมเริ่มที่สามเหลี่ยมใช่ไหมคะ ก็ใส่ 3 แต่ตอนนี้เราจะสร้างสามเหลี่ยม เราต้องใส่เลข 3 Policon หมายเลขจำนวน Size หรือเหลี่ยมที่จะใส่เข้าไปนั่นเองนะคะ แต่ตอนนี้เราจะใส่เลข 3 ลงไป แล้วคลิก Oแล้วก็พอมันสร้างเสร็จแล้ว เราจะสร้างชิ้นส่วนสามเหลี่ยม เราต้องมากดที่รูป Selection Tool ลูกศรสีดำเสมอนะคะ แล้วเราก็เพิ่มขนาด อยากได้ตัวเล็กตัวใหญ่ กระโปรงสั้นกระโปรงยาวขยายได้ใช่ไหมคะ สังเกต Illustrator เวลาหาจุดศูนย์กลางนี่ มันจะมีเส้นตัดขึ้นมาที่เป็นเส้นสีเขียว ๆเห็นไหมคะ นั่นก็คือหาจุดกึ่งกลาปล่อยนะคะ อยากได้กระโปรงยาวกว่านี้ แม่จะทำผู้หญิง ขอกระโปรงยาว ๆ ตัวผอมไปไหม ตัวกว้างกว่านี้หน่อย ขอโทษลืมสัดส่วนตัวเราจะเท่ากับหัว เดี๋ยววัดก่อน ของเราจะไม่เกินไซซ์นะคะ ลบอันเล็กออก ที่นี้มาดูต่อ จากสามเหลี่ยม จะทำเป็นเสื้อ จะตัดคอใช่ไหม จะตัดคอใช่ไหม ตัวมุม เออ ตัวนี้เครื่องมือจะเป็นตัวเดิมที่เคยใช้ไปแล้ว มันจะอยู่ที่ Pen Tool ครั้งที่แล้วจำได้ไหม เลือก ตัวสุดท้ายเลย ให้ไปยังตำแหน่งที่มันเป็นรูปจุดน่ะ เห็นไหม เห็นไหมคะ ทำให้มันโค้ง ๆ หน่อย ทำรูปทรงให้มันโค้ง ๆ หน่อย ไม่ต้องโค้งมาก ไม่ต้องโค้งมาก เอาแค่นี้ ทำอะไรอีก จะตัดตรงส่วนคอ ใช้ที่เป็นรูปที่มีเครื่องหมายลบ เครื่องมือตัวที่ 3บางส่วนออกนี่ ที่นี้ บางครั้งนี่ถ้าคลิกไม่โดนจุดมันจะลบไม่ได้นี่ เห็นไหม มันจะต้องมีจุดมันถึงจะลบได้ นึกออกนะคะ ถ้าลบไปแล้วอยากย้อนกลับกดอะไรคะ แป้นลัดของเรา กดปุ่ม Ctrl + Z ก็ย้อนกลับคืนมา กระโปรงให้โค้ง ๆ ชายกระโปรงให้โค้ง ๆ เห็นไหมคะ เพิ่มชายโค้งเห็นไหม เห็นไหมคะ คลิกที่ตำแหน่งให้มันโค้ง ๆ นี่ ๆ เห็นไหม ให้มีเส้นสำหรับบิด เห็นไหมคะ โค้งแล้ว ตัวไหนที่เป็นรูปเครื่องมือตัวนี้ เครื่องมือ pen tool แต่ตัวสุดท้าย เห็นหรือยัง คลิกให้มันโดนจุดนะลูก มันถึงจะขึ้น จุดที่มันอยู่ในรูปทรงสามเหลี่ยมที่เราสร้างขึ้น แล้วมันจะมีขายาว ๆ ขึ้นมา แล้วก็ดัดขานั้นล่ะค่ะ ให้มันโค้ง ขาซ้าย ขาขวาดันเอา เดี๋ยวจะขอเดินดูว่าเด็ก ๆ ดัดได้ไหม ถ้าไม่ได้จะไปพาดัด อ้าวได้ตัวแล้ว ทีนี้ยังไม่ใส่รายละเอียด เดี๋ยวรายละเอียดไปแต่งเพิ่ม ทีนี้แขนกับมือ ใช่ไหม เครื่องมือที่ใช้ก็คือวงกลม รูปวงกลมกับ เลือกรูปวงกลมนะคะ โดยใช้รูปทรงวงรีเป็นตัววาดนะคะ วงรีใช้วาดวงกลมได้นะคะ เลือกนะคะ เสร็จแล้ววาดวงกลมขึ้นมา 1 วง วางไว้ก่อน 1 อัน ทำให้เหมือนตัวอย่างนี้ วาดวงกลม 1 ชิ้น แล้วก็วาดสามเหลี่ยม 1 ชิ้นก่อน 2 อันนี้ก่อน โอ.เค. ไหม เลือกสร้างวงกลม 1 อันขึ้นมาก่อน แล้วก็สี่เหลี่ยมลูก สี่เหลี่ยม ขอโทษ ๆ พูดผิด สี่เหลี่ยมนะคะ อีก 1 อัน แล้วเราจะมาทำ โค้ง ๆ ทำอย่างไร คอยดูนะคะ ต้องทำ 2 ชิ้นนี้ก่อน อันดับแรก เริ่มที่วงกลมได้แล้วนะ 1 ชิ้น เอาไปวางข้าง ๆ ไว้ก่อน เราจะใช้ตัวนี้เอาให้มันใหญ่ ๆ หน่อยนะคะ อย่างเล็กมาก เดี๋ยวค่อยยืดขยายได้ สักประมาณเท่านี้นะคะ แต่อย่าลืม ไม่ต้องใหญ่เท่ากับหัวนะ และต่อไปชิ้นที่ 2 ที่เราจะทำคือ สี่เหลี่ยมใช่ไหมคะ เลือก Rectangle Tool นะคะ แล้วก็ทำสี่เหลี่ยมลักษณะทรงยาว ๆ แบบนี้ 1 ชิ้น โอ.เค. ไหม เด็ก ๆ จะต้องมีภาพวงกลม 1 ชิ้น สี่เหลี่ยม 1 ชิ้น โอ.เค. หรือยัง ใครยังไม่มี มีแล้วนะคะ ทีนี้เราจะทำให้สี่เหลี่ยมเป็นมุมมนโค้ง ๆ ก่อนอื่น Copy ค่ะ ทำสี่เหลี่ยมอีกชิ้นหนึ่งก่อน คลิกเลือกแล้วก็กด Ctrl+V, เพื่อการก็อปปี้ เราได้สี่เหลี่ยม 2 ชิ้นหรือยัง จะมาทำชิ้นที่ 2 ให้มันมน ๆ ทำอย่างไร ดูนะคะ คลิกไปที่สี่เหลี่ยม สังเกตมีอะไรขึ้นมาลูก เห็นไหม มันจะมี… ใช่ไหมคะ ที่มันเป็นสีฟ้า ๆ มุมมนเกิดจาก เราจะต้องทำให้ไอ้จุดที่ มุมบนตรงเหลี่ยมหายไปใช่ไหมคะ เห็นไหมคะ 2 จุดนี้ วิธีการนะคะ คลิกเครื่องมือตัวที่ 2 ที่เป็นลูกศรสีขาว เห็นเปล่า มันจะมีแบบนี้ ไม่ใช้ตัวนี้มันจะเห็นไหมคะ เห็นหรือเปล่า มุมมันลดลงมาแล้วนี่ มันคือเป็นจั่งซี่ เห็นไหม เห็นไหม ใครทำไม่ได้ ยกมือนะ เริ่มใหม่ เริ่มใหม่ดูดี ๆ นะคะ สังเกที่อะไรลูก ให้ดูที่จุด จุดสีฟ้า ๆ แล้วเครื่องมือที่ใช้คืออะไรคะ คือ Selection Tool ลูกศรสีขาว ๆ ไม่ใช่สีดำนะ ลูกศรมันมี 2 อันใช่ไหมคะ อันที่ 1 มันสีดำใช่ไหมคะ อันที่ 2 สีขาว เราเอาอันที่ 2 นะคะ ที่เราเลือกใช้เครื่องมือตัวที่ 2 แล้วทำอย่างไร คลิกไปที่จุดข้างบน นี่ สมมุติคลิกมุมบนขวา 1 ครั้ง แล้วจะเห็นมีจุดกลม ๆ สีฟ้า ๆ เห็นไหม มีนะคะ จะต้องมีแบบนี้ เห็นหรือเปล่า เห็นไม่ชัดหรอ เดี๋ยวถามข้างหลังเห็นชัดไหม ข้างหลังเห็นไม่ชัดหรอ เต้เห็นอยู่ใช่ไหม เห็นอยู่นะครับ</w:t>
      </w:r>
    </w:p>
    <w:p>
      <w:pPr>
        <w:pStyle w:val="BodyText"/>
      </w:pPr>
      <w:r>
        <w:t xml:space="preserve">(ล่าม) เห็นครับ</w:t>
      </w:r>
    </w:p>
    <w:p>
      <w:pPr>
        <w:pStyle w:val="BodyText"/>
      </w:pPr>
      <w:r>
        <w:t xml:space="preserve">(อาจารย์) เห็นหรือเปล่า เห็นเครื่องมืออยู่ใช่ไหม เห็นไหมคะ เห็นเปล่าลูก</w:t>
      </w:r>
    </w:p>
    <w:p>
      <w:pPr>
        <w:pStyle w:val="BodyText"/>
      </w:pPr>
      <w:r>
        <w:t xml:space="preserve">(ล่าม) เห็นค่ะ</w:t>
      </w:r>
    </w:p>
    <w:p>
      <w:pPr>
        <w:pStyle w:val="BodyText"/>
      </w:pPr>
      <w:r>
        <w:t xml:space="preserve">(อาจารย์) โอ.เค. กลัวเห็นไม่ชัด แล้วบอกด้วยเด้อ อะไร ของหนูมันไม่โค้ง เดี๋ยวแป๊บหนึ่งนะคะ เดี๋ยวจะขยายภาพแล้วดูซ้ำใหม่เด้อ เอาสี่เหลี่ยมใหม่จะได้เห็นชัด ๆ เดี๋ยวขอย้ายตัวคนไปข้าง ๆ ก่อน ดูนะคะ ดูดี ๆ จะได้เห็นชัด โอ.เค. ไหม มันจะมีจุด เห็นไหมคะ แต่ละตำแหน่ง เห็นไหม ดูนะคะ จุดที่มุมของเหลี่ยมแต่ละเหลี่ยม แล้วก็จะมีจุดกลม ๆ ข้างใน เราจะทำให้มุมเหลี่ยมหายไป ทำให้มน ๆ นะคะ วิธีการก็คือ เราต้องเลือกใช้เครื่องมือที่หมายเลข 2 Selection Tool ที่เป็นลูกศรสีขาว Direct Selection ลูกศรสีขาวนะ มุมแรก ๆ เช่น เริ่มที่มุมล่างนะ ให้ดู คลิกที่มุมนะคะ ตอนนี้ให้คลิกที่มุม คลิกที่มุม คลิกที่มุม 1 ครั้ง สังเกตว่าถ้าคลิกมุมไหน จุดจะเหลือแค่จุดเดียวตรงมุมนั้นเห็นไหมคะ ใครเหลือรูปแล้วเป็นแบบนี้บ้าง ให้เรามาคลกที่วงกลมเล็ก ๆ ข้างในน่ะ แล้วก็เลื่อน คลิกเมาส์ค้างแล้วก็เลื่อน โค้งมากโค้งน้อยขึ้นอยู่กับการเลื่อนของเรานะคะ คลิก 1 ครั้ง ที่จุดกลม ๆ เล็ก ๆ นี่ค่ะ แล้วก็เห็นไหมคะ เห็นไหม อยากให้มันโค้งมากโค้งน้อยนี่เห็นเปล่า ยังไม่พอ โค้งอีก ๆ เพิ่ม ๆ มันไม่ขึ้น 4 จุด แป๊บหนึ่ง ตอนนี้เครื่องมือที่ใช้ คือลูกศรสีขาวนะ ในแถบเครื่องมือไม่ใช่ลูกศรสีดำนะ ต้องใช้ให้ถูกชิ้นด้วย เราเอาสีขาวคลิกที่มุมใช่ไหม ตรงมุม 1 ครั้ง แล้วมันจะขึ้นวงกลมอย่างนี้ขึ้นมาแล้วเราก็มาลากวงกลมเข้าออก โค้งมากโค้งน้อย ใครยังทำไม่ได้ ยกมือ หนูยังทำไม่ได้ ที่พบ เหมือน Illustrator เป็นคนละ Version บางรุ่น บางรุ่นคือมันจะไม่ขึ้นไอ้ 4 จุดแบบนี้ ถ้าของใครที่ไม่ขึ้น 4 จุด แบบนี้ ต้องใช้เครื่องมือตัวนี้แทนนะคะ Anchail Tool นี่ ก็คือ คลิกเข้าไปตรงตำแหน่งนี้แล้วก็ตรงมุมแล้วก็โค้ง เห็นไหม ดันโค้งข้างให้มันตรงกึ่งกลางตรงนี้ ฝั่งซ้าย ตรง เห็นหรือเปล่าคะ มุมก็จะโค้งแบบนี้นะคะ หรือ ตัวช่วยจะเป็นแบบนี้แทน ทีนี้ของใครที่เป็นเหมือนเดิม ของเราใช้ลูกศรสีขาวนี่ เราก็ดึงตัวนี้เข้ามาได้เลย โค้งซ้าย โค้งขวาให้เรียบร้อย เห็นไหม เราจะได้รูปทรงสี่เหลี่ยมที่่มีมุมมนแล้วนะคะ ไม่อย่างนั้น บางคน ถ้าไม่ได้ ให้เช็กนะคะ บางทีเครื่อง เป็นมุมบนอยู่แล้วด้วย ลองใช้ตัวนี้ก็ได้ ก็เลือกใช้ตัวนี้เลย เค ไหม ดูนะคะ ตัวนี้จะเอาไว้ทำนิ้วนะคะ วิธีการ ถ้าเราต้องการให้มันโค้งกว่านี้ ให้มันเท่ากันใช่ไหมคะ สังเกตที่จุดมันไม่เท่า เห็นไหมคะ ตรงแล้ว โอ.เค. ไหม ตัวนี้คือจะทำนิ้ว เด็ก ๆ จะต้องลากจุดมาให้ตรงกันอย่างนี้ ลักษณะมันจะเป็นเหมือนสามเหลี่ยมมุมมนเลย เห็นไหมคะ มุมข้างบนจะมน ๆ โอ.เค. นะคะ จะพาประกอบมือ ก่อนอื่น ๆ ก่อนอื่น เมื่อกี้ขยายใหญ่แล้วนะ ข้าพเจ้าจะลดไซซ์แล้วนะ ไหนล่ะ มองไม่เห็นจุด เดี๋ยว ๆ จะทำให้ Size มันเล็กลงตอนนี้ โอ.เค. อย่างนั้นเดี๋ยวเราจะแก้ของเราเอง ดูนะคะ องค์ประกอบของมือ เห็นไหม มีแขนเป็นรูปทรงสี่เหลี่ยม 1 อัน เพราะฉะนั้นจะต้องทำนิ้วกี่อันคะ 5 นิ้ว ทำเพิ่มนะคะ เมื่อกี้ได้มุมมนโค้ง ๆ แล้วใช่หรือเปล่า ต่อไปให้ได้ 5 ชิ้น โอ.เค. ไหม นะคะ แล้วค่อยมาประกอบเป็นมือ เดี๋ยวก็จะทำส่วนประกอบของตัวเองไปด้วย ใช่ ๆ อันเล็ก ๆ นี่ คือนิ้ว ดูนะคะ นิ้ว 5 นิ้ว Ctrl+C, Ctrl+V ไป 2-3 ครบหรือยัง 5 1, 2, 3,4 มือนะคะ มือ แขน ตามหลักแล้ว มือจะต้องใหญ่กว่าแขน แขนให้ยาว ๆ หน่อย ประกอบครับ ประกอบมือก่อน อันดับแรก เห็นไหมคะ เอามือกับแขนมาใส่กัน สี่เหลี่ยมกับวงกลมมาต่อกันอย่างนี้ โอ.เค. ไหมคะ เราจะต้องเอามือขึ้นมา เอาวงกลมขึ้นมา ให้คลิกเมาส์ขวา แล้วมันจะมีหน้าต่างขึ้นมา เลือกที่เมนูที่ชื่อว่า แล้วอะไรเอานิ้วมาใส่ หายไปไหน ยังใหญ่ไปนะ 5 นิ้ว เรียง นิ้มโป้ง อ้าวมือไปโดนทำไม Tool มันค้าง Tool เรามีปัญหานะนี่นะ โอ.เค. ยังใหญ่ไปนะ อยากได้เล็กกว่านี้ ผมอยากได้เล็กกว่านี้ เดี๋ยวผมจะทำนิ้วให้เล็กกว่านี้นะครับ ได้แล้ว 1 กี่อันเอ่ย Copy ว่าง 2 3 4 5 เกิน ได้ นิ้วโป้ง ตำแหน่งจะอยู่ต่ำกว่าเพื่อน แล้วก็มันจะต้องหนุนหน่อยหนึ่งนะคะ ตรงมุม พอเลื่อนเมาส์ เหมือนโค้ง ๆ มันถึงจะหมุนได้นะคะ อย่างนี้มันจะหมุนไม่ได้นะคะ เห็นไหมคะ นิ้วโป้ง วางเรียงก่อนนะคะ นิ้วชี้ แล้วก็นิ้วหลางจะสูงกว่าเพื่อน ใช่ไหม นิ้วกลาง นิ้วนาง และก็นิ้วก้อย ขยายมือออกมาอีกหน่อยหนึ่งนะคะ ให้ปิดนิ้วไเห็นหรือเปล่า ทีนี้เวลาจะเอาชิ้นส่วนจะอยู่ข้างล่างเข้ามานี่ คลิกชิ้นส่วนนั้น แล้วคลิกเมาส์ขวา 1 ครั้ง แล้วก็ โอ.เค. ไหม โอ.เค ใครยังทำไม่ได้เอ่ย หนูค่ะ หนูได้นิ้วครบ 5 นิ้วแล้วหรือยังคะ หนูยังไม่ได้สักนิ้วเลย เออ อย่าโอ้ย ใจเย็น ๆ คือมันไม่เคยทำก็จะช้า ๆ อย่างนี้ล่ะ บ่เห็นมันไปไหน ก็คลิกเลือกวัตถุดี ๆ ต้องให้มันขึ้นสีน้ำเงินรอบ ๆ อย่างนี้ก่อนนะ แล้วก็ Bring to font จัดวางนิ้วดี ๆ ถ้าคิดว่ามือนี้ใช้ได้แล้วเราก็เอามาใส่ข้าง ๆ อันนี้คร่าว ๆ วางคร่าว ๆ ก่อน เติมนะ ถ้าต้องการมืออีกอันหนึ่งเติมนะ เห็นไหมคะ ถ้าต้องการมืออีกอันหนึ่ง เดี๋ยว Ctrl+Z ขึ้นก่อน เราก็ Copy เสียก่อน Copy แล้วก็วาง แต่ทีนี้เห็นไหม มือมันหันด้านเดียวกัน ต้องการกลับด้าน คลิกเมาส์ขวาเหมือนกัน แต่ให้เลือกว่า Tranform แล้วเลือก Refect Refect เห็นไหม อีกด้าน Preview ดูนะคะ จะเห็น เห็นหรือเปล่า มือกลับมาที่คนละฝั่ง มือเป็นคนละฝั่ง หมุน 90 องศาน่ะ พิมพ์ 90 องศา นะคะ กลับด้าน คลิก OK มือเป็นสองฝั่งเลย ซ้าย ขวา เห็นหรือเปล่า หนูไม่ทัน หนูคลิกกลับด้าน หนูไม่ทันตั้งแต่เอานิ้วใส่ ไม่ได้ แต่ได้นิ้วแล้วใช่ไหม ได้นิ้วหรือยัง เรามีส่วนสี่เหลี่ยมที่เป็นแขนแล้วนะ แล้วก็ส่วนของอะไรคะ วงกลมที่ทำเป็นมือแล้ว โอ.เค. ไหม แล้วก็มีส่วนของนิ้วแล้ว แล้วก็ทำนิ้วให้ได้ 5 อันหรือยัง Copy ไง แล้วก็ Copy 1 ชิ้น แล้วก็ Copy วาง นิ้วจะได้เท่า ๆ กันนะ แล้วทีนี้ขั้นตอนการวางเรียงเราจะพาย้อนกลับไปตั้งแต่ต้น ก็คือนี่นะคะ เราจะต้องมีองค์ประกอบ วงกลม 1 ชิ้น มีสี่เหลี่ยม 1 ชิ้น เหมือนสี่เหลี่ยมมุมมน 5 ชิ้น ถูกไหมคะ 5 ชิ้น ก็คือเป็นนิ้วนะคะ เสร็จแล้วประกอบล่าง เริ่มเอาจากมือ กับสี่เหลี่ยมมาต่อกัน ทีนี้บางคนบางทีพอเอามาต่อแล้ว ถ้าสี่เหลี่ยมมันอยู่ข้างบนแบบนี้ มันเหมือนหัวไม้ขีด หรือ ไมโครโหนเราจะส่งสี่เหลี่ยมลงไปข้างหลัง คลิกที่รูปสี่เหลี่ยมก่อน และคลิกเมาส์อยู่นิ้วกลางเรา 1 ครั้ง 1 ครั้ง ขึ้นหน้าต่าง Pop-Up ขึ้นมาหรือนเลือก แล้วก็ Sent to back เห็นไหม วงกลมขึ้นมาอยู่บน โอ.เค. หรือยัง ใครได้อย่างนี้แล้ว ไปต่อที่อะไรคะ เอานิ้วมาวางใช่หรือเปล่า นิ้วที่ 1 ให้นึกถึง กางมือออกมา เห็นใช่ไหมคะ โป้ง ชี้ กลาง นาง ก้อย นิ้วโป้งมันจะไม่อยู่ตรงกับเพื่อน ถูกไหม ริม ๆ ริมมือทาง… แต่พวกนิ้วชี้นิ้วกลางนิ้ว ถ้าพูดถึงโค้งของวงกลมแต่นิ้วโป้งมันจะอยู่ทีนี้เราต้องให้นิ้วโป้ง พอกางออก มันจะเป็น 90 องศา ถูกไหม ตั้่แต่เราจะไม่เอาถึงโค้งตั้งฉาก ให้รู้ว่าตรงนี้คือนิ้วโป้งนะคะ คลิกที่รูปสี่เหลี่ยมมุมมนน่ะค่ะ มันจะหมุน ๆ ได้ ให้รูปลักษณะเมาส์เป็นรูปโค้ง โอ.เค. หรือยัง คลิกเข้าไปอย่างนี้แล้วก็หมุนหน่อยหนึ่ง นิ้วที่ 1 ถูกต้องไหม ต่อไปวางนิ้วอะไรคะ นิ้วชี้ เราดูนิ้วมือเรา เห็นไหม นิ้วชี้ นิ้วกลาง นิ้วนาความสูงเท่ากันไหมลูก คือถ้าวางเท่ากัน ไม่เชื่อ เดี๋ยววางให้ดเท่ากันให้ดูก่อน ๆ มันจะเป็นอย่างไง มันจะเป็นนิ้วกุด มันก็จะเหมือน แต่ก็ถ้าเป็นการ์ตูนมันก็ได้อยู่ ถือว่าเป็นการ์ตูนนะคะ นอกจากใช้เมาส์เลื่อนแล้วคือถ้าใช้ลูกศรซ้ายขวาเลื่อ มันจะละเอียด เห็นไหม มันก็จะดู ดูอย่างนี้ไม่เหมือนนิ้วมือเลย มาวางเรียงกันเฉย ๆ เราก็อยากให้เห็นว่า ดูแล้วเหมือนมือหน่อย เรียงลำดับ นิ้วกลางมันจะอยู่สูงกว่าเพื่อนนะคะ จาม ๆ นิ้วชี้ มันจะสั้นกว่านิ้วกลางใช่ไหม แล้วก็ นิ้วชี้จะสั้นกว่านิ้วกลาง นิ้วนางสูงกว่านิ้วชี้ไหม บางคนก็นิ้วนางสูงกว่านิ้วชี้นะคะ ก็คือดูจากลักษณะนิ้วตัวเองเป็นหลักก็ได้ นิ้วนางมันจะสูงกว่านิ้วชี้นิดหนึ่ง สูงกว่ากันไม่มากแต่นิ้วก้อยจะสั้นกว่าเพื่อนถูกไหมคะ อย่างนี้ เบียดไปหน่อย ขยับมาหน่อย เมื่อไหร่จะสมบูรณ์ อยากให้ได้สวย ๆ ทำงานกราฟิกต้องใจเย็น ๆ นะคะ นี่ แล้วเราจะเอามือขึ้นมาไว้บนนิ้วนะคะ คลิกเลือกวงกลม เหมือนเดิม แล้วคลิกเมาส์ขวา เลือก Align แล้วก็ Bring to font เลือก เอาวงกลมมาไว้ข้างหน้า ใช่ ๆ ต้องคลิงที่วงกลม คลิกให้ถูกวัตถุ ถูกชิ้นด้วย ไม่ฟังเลย นี้ไง โอ.เค. ไหม ได้มือ 1 ข้างแล้ว ทีนี้อยากได้มือที่ 2 เลื่อนเมาส์ ลากเมาส์ครอบมือของตัวเองให้หมดนะคะ คลิกเลือก Tranfrom Refect เห็นหรือยัง แล้วคลิกคำว่า Copy ขอโทษต้องกำหนดค่าก่อนนะคะ Hollosize เวอร์ติเคิลก็คือด้านนี้ แล้วก็คลิก Copy เห็นไหมคะ ได้มือ 2 ฝั่ง ได้ไหม ๆ ไม่ต้องสั่ง Copy ซ้ำ ใช้ตัวนี้ได้เลย ใครยังไม่ได้อีกโอ.เค. ไหม Refact ได้ไหม ดูช้า ๆ นะคะ ซ้ำอีกครั้งหนึ่ง อีกรอบ Ctrl+Z ก่อน ก็คือเราจะต้องเลือกมือของเราคำสั่ง Transform Refact เป็นการพลิกหรือหมุนน่ะ หมุน ๆ มือค่ะ จากเดิมนี้มือหันทาง มือหันทาง โดยนิ้วโป้งอยู่ทางขวาใช่ไหม นิ้วโป้งอยู่ฝั่งขวา เราอยากได้มือซ้ายไง เพิ่มขึ้นมา เราจะใช้วิธี Copy แต่เราจะใช้ตัวอย่าง Tranform จะใช้คำสั่ง Transform Refec เลย ก็คือ พอเราเลือกมือที่เราจะทำ คลิกเมาส์ขวา 1 ครั้ง แล้วเลือกคำสั่ง และก็ Refect แล้วเห็นไหมคะ ตรงด้านล่าง แต่ต้องไปกำหนดจุดก่อน เลือกเป็น เพราะถ้าเลือก Holocentreลง พลิกบนลงล่าง แต่ถ้าเลือก Vertical นี่ มันจะเป็นพลิกซ้ายพลิกขวาอย่างนี้ นึกออกนะ แล้วเราก็ต้องกำหนด แองเกิลหรือองศา เราต้องกำหนดที่ 90 องศา มันจะเหมือนการวนรอบน่ะ เวลาพลิกรอบ 360 องศา แต่มันจะไปทีละ 45 ก็ได้ 990 ก็ได้ นั้นคือองศาการหมุน เวลาตกลง เราต้องการตัวมือซ้าย เราต้องกด Copy มันจะได้เป็น 2 ชิ้น วัตถุจะออกมาเป็น 2 ชิ้น จะเป็นมือซ้ายกับมือขวาทันที กับมือขาว ได้ 2 มือ 2 ข้าง โอ.เค. ไหม ใครยังทำไม่ได้อีก เดี๋ยวขออธิบาย การเลือกคำสั่ง ที่เกิดจากการคลิกเมาส์ขวา ดูนะคะ เรามีเมาส์นี่ คลิกขวาก็คือนิ้ว นิ้วกลางน่ะนิ้วกลาง ก็คือให้คลิกที่นิ้วกลางนะลูก ฉะนั้นพอคลิกขวาปุ๊บ เดี๋ยวเด้อ ขอโทษ เมาส์มันเลื่อนออกมา พอคลิกขวาปุ๊บ มันจะมีหน้าต่าง Pop-Up ชึ้นมา เห็นไหม ตรงนี้นะคะ ที่เราจะได้ใช้ตอนนี้มี 2 ตัว ก็คือ Tranform อยู่ที่ เมนูล่างสุด 3 อัน Transform กับ Align ตัวแรก Transform แล้วตัวที่ 2 Arrange ดูทีละอัน ถ้าเลือกใช้ Arrange มันจะมี 1 Blink to front บอกว่าให้ส่งวัตถุชิ้นนั้น ด้านบน ถ้ามันอยู่ข้างล่างมันจะขึ้นมาข้างบนสุดนะคะ ก็ขึ้นมาอยู่ แต่ขึ้นถ้ามันมีวัตถุซ้อนกันหลายชิ้น มันจะขึ้นวัตถุชิ้นที่เราเลือก 1 อันเท่านั้นนะคะ แต่จะไม่อยู่บนสุดเหมือน Bring to font ให้ขึ้นมาอยู่ข้างบนสุดเลย กับ Send back Ward ส่งลงไปอยู่เป็นขั้น ๆ น่ะ นึกออกนะ มันมีวัตถุหลายชิ้นมันจะไปต่อวัตถุที่ต่อจากมันนั่นเอง แต่ถ้าเลือก Sent to back นั่นก็คือ ส่งไปอยู่อันสุดท้ายเลย ต่างกันนะ 2 อันนี้ ๆ ก็คือส่งไปข้างหลังเหมือนกัน แต่ส่งไปทีละสเต็ป กับส่งไปสุดท้ายเลย ขึ้นมาบนสุด กับส่งวางไว้ข้างบน แต่ซ้อนชิ้นที่อยู่ข้างหน้าแค่นั้น ส่วนใหญ่ที่เราจะใช้ ก็คือตัดปัญหาก็คือ กับ Sent to back 2 ตัวนี้ ถ้าต้องการให้วัตถุขึ้นมาอยู่ข้างบน Bring to font เลือกตัวแรก แต่ถ้าต้องการให้วัตถุลงไปอยู่ ให้เลือก Sent to back เข้าใจนะเมนูนี้ มาดูอีกตัวหนึ่ง Transform ที่เราใช้วันนี้ Transform เพื่ออะไร เพื่อการ เขาเรียกว่าอะไร ถ้าดู TransfTransformer มันแปลง หรือมันเปลี่ยนเห็นไหม Transform ก็คือการเปลี่ยนการแปลง แต่วิธีการเปลี่ยนการแปลง ที่ใช้ในวันนี้มันเป็น Transform ที่ชื่อว่า Refect reflect มันจะมี 2 ตัว ตรงที่เราเลือก มันจะมี นั้นก็คือเป็นในแนว ถ้าพูด แนวนอนใช่ไหม Vertical ก็แนวตั้งนะคะ แล้วก็ตรงส่วนที่กำหนดค่า ก็คือ ตรง Refact รูปค่ะ มันจะหมุนไปตาม Angle ก็คือ องศา ให้นึกถึง 90 องศา ก็คือหมุนไปทีละ 90 องศา ตั้งฉาก หมุนตั้งฉากนะ วงกลม 1 วง เวลาหมุน ถ้าหลิกจริง ๆ เหมือนนาฬิกานะ ให้นึกถึง Reflect มันจะเป็นอย่างนั้น ให้นึกถึงเข็มนาฬิกา แล้วถ้าเราต้องการReflect Transform ให้ชิ้นที่ 2 ขึ้นมา ให้มากดที่ Copy แต่ถ้าเราทำชิ้นเดีเรากดที่ O.K หรือเพิ่มชิ้นงาน ให้คลิกที่ OK แต่ถ้าต้องการเพิ่มนะคะ เหมือนเมื่อกี้เพิ่มมือซ้าย มือขวา เราก็จะได้มือเพิ่มขึ้นมาอีกมือหนึ่ง โอ.เค. สำหรับ ส่วนของมือได้แล้วนะคะ อยากให้มือสวย เช่น เหมือนคุณอยากเท้าเอว คุณก็ไปต่อแขน ต่อแขนอย่างไร เช่น เดี๋ยวลองใส่ให้ดูก่อนนะคะ คล่าว ๆ 2 อันเลย ต้องทำไซซ์มือให้เท่ากันน่ะ ทีนี้ วัตถุ อย่างเช่นมือนี่ มันเกิดจากชิ้นส่วนหลายตัวนี่ แต่เราจะให้มันเป็นมือ 1 ข้าง เขาเรียกว่า จัดกลุ่มให้มันก่อนนะคะ ก่อนอื่นเด็ก ๆ เด็ก ๆ จะต้องเลือกมือข้างใดข้างหนึ่ง เอาทีละข้างนะ จัดกลุ่มทีละข้างนะ เพราะถ้าจัดกลุ่ม 2 ข้าง มันจะกลายเป็น เอามือไปคู่กันอย่างนี้ ไม่ถูกต้องนะคะ เราจะใช้ทีละมือทีละแขนนะคะ แล้วเหมือนเดิม คลิกขวา คลิกขวา 1 ครั้ง แล้วกดคำว่า Group ตัวนี้ เมนูที่ G R O U P คลิก 1 ครั้ง วัตถุมันจะรวมเป็นชิ้นเดียวกัน เวลาย้ายจะได้ไม่ลำบากใช่ไหม หมุนก็ได้ เห็นไหม ทำมือซ้ายแล้วมือขวาเหมือนกันนะ Group ด้วย จะได้ นี่จะได้หมุนองศามันได้ เห็นหรือเปล่า ประกอบมือ เอามือมาใส่เข้าไปในชุด ใส่คร่าว ๆ อันนี้ใส่คร่าว ๆ เดี๋ยวค่อยไปแต่งเพิ่มรายละเอียด อยากเท้าแขนเปล่าใครอยากท้าวแขน ดูนะคะ วิธีการ ให้นึกถึง สรีระของเราถูกไหม ถ้าเท้าแขนมันจะต้องเป็น 2 จังหวะ ตรงส่วนของไหล่เพิ่มขึ้นมาก่อน ให้นึกถึงในท่า เราก็ต้องไปเพิ่มส่วนของจากไหล่มา วิธีการก็ สร้าง อย่างนี้ อาจจะยาวไปนิด เห็นไหมคะ เราค่อยจัด แล้วค่อยมาลบมุมลบอะไรให้สวยงาม นึกออกนะ ลบมุมมนอะไรบ้างแล้ว เห็นไหม ถ้ามาดูจากสไลด์ เดี๋ยวทำเท้านะคะ รายการต่อไปนี่ เห็นไหม เขาทำเส้นตรง ๆ ก็จะง่ายหน่อย แต่เราทำให้มีรายละเอียดของมือ เพราะไอ้นิ้วนี่ เราสามารถไปดัดได้ ดัดท่าได้ จะทำนิ้วโอ.เค. ทำได้หมด ก็เลยบอกวิธีการว่า ควรทำนิ้วเป็นแบบนี้นะคะ เห็นไหมคะ เขาใส่ข้อต่อแขนมา พอเราตัดเส้นทำขอบนี่ เห็นไหม ลักษณะมือคนก็จะดู คือเราไม่ควรคือเราไม่ควรทำให้เป็นรอยต่อ เพื่อจะอธิบายว่าส่วนประกอบของมือมาจากไหนนะคะ มากจากการทำวงกลม แล้วก็สี่เหลี่ยมมาต่อกัน เป็นมือเป็นแขนนะคะ เราก็เปลี่ยนท่าได้ เห็นไหม เมื่อกี้มือ ลักษณะมือเราเหมือนเราวางอย่างนี้ เราจะทำให้มือกำ อย่างไร ทำได้หมดนะคะ นิ้วมือในท่ากำมือทำอย่างไรนะคะ อันนี้เป็นเบสิกคร่าว ๆ อันนี้เป็น Basic มาดูส่วนต่อมา ทำอะไรคะ ทำขา ใช่ไหมคะ ทำขานะคะ ก็ใช้วงกลมกับสี่เหลี่ยมเหมือนกันวงกลมกับสี่เหลี่ยมเหมือนกัน ขากับเท่านี่วงกลมกับสี่เหลี่ยมออกมาเป็น รองเท้าได้ตั้ง 4-5 แบบนู้น เห็นไหมคลองมาดูกันนะคะ ก่อนอื่นทำอะไร ของผู้หญิงเขามีชุดแล้วใช่เปล่า แต่ของผู้ชายยังไม่มี ก็ทำขานี่ เป็นขากางเกงไปด้วยในตัว ของผู้ชาย เรามาลองกันนะคะ ทำขานะคะ จะใส่ขาให้แล้วนะ เริ่มที่วาดสี่เหลี่ยม 1 ชิ้น และอะไรคะ วงกลม 1 ชิ้น เหมือนเดิม สี่เหลี่ยม 1 ชิ้น วงกลม 1 ชิ้นขึ้นมากกับวงกลม จะทำเป็น เอาแบบไหน อยากได้รองเท้าแบบไหนให้เลือก เดี๋ยวเอาสัก 2 แบบ ผู้หญิงก่อน ๆ สีม่วงหรือสีส้ม เอารองเท้าสีไหน เอาแบบสีม่วดูดี ๆ ดูองค์ประกอบ คิดว่ามีสี่เหลี่ยมกี่อัน วงกลมกี่อัน ถามไปเลย เต้ถามแล้ว เอาคนอื่นบ้าง อ้าว ไม่เปิดเครื่องหรอ เบญไม่เปิดเครื่อง แบนไม่เปิดเครื่อง เปิดอยู่ใช่ไหม ทำไมมันแถบไม่ค่อยได้ปาย ก้มหน้าก้มตา ปลายดู ปลายดูรองเท้าขาผู้หญิงคนนี้ สีม่วงนี่ คิดว่าทำจากภาพสี่เหลี่ยมกี่ชิ้น วงกลมกี่ชิ้น เอาข้างเดียว ไม่ต้องเอา 2 ข้าง เอาข้างใดข้างหนึ่ง ใช้องค์ประกอบของรูปสี่เหลี่ยมกับวงกลมกี่ชิ้น สี่ม่วงนะลูก สี่เหลี่ยมกี่ชิ้น สี่เหลี่ยม วงกลมกี่อัน ใช้วงกลมกี่อัน</w:t>
      </w:r>
    </w:p>
    <w:p>
      <w:pPr>
        <w:pStyle w:val="BodyText"/>
      </w:pPr>
      <w:r>
        <w:t xml:space="preserve">(ล่าม) 3 ค่ะ</w:t>
      </w:r>
    </w:p>
    <w:p>
      <w:pPr>
        <w:pStyle w:val="BodyText"/>
      </w:pPr>
      <w:r>
        <w:t xml:space="preserve">(อาจารย์) วงกลม 3 เป็นอย่างไรล่ะ แตะเลย สี่เหลี่ยมกี่อัน ๆ สี่เหลี่ยม 1 โอ.เค. นะคะ นี่คือขา ใช้วงกลม 1 2 3 ถูกต้องค่ะ เราจะมาเริ่มที่ ชิ้นส่วนประกอบที่มีตอนแรกก็คือ วงกลม 1 ใช่ไหมคะ แล้วก็สี่เหลี่ยม 1 เราต้องเพิ่มวงกลม แต่มันเป็นวงกลมไหมคะ วงกลมใช่ไหม ลักษณะเป็นคล้าย ๆ วงรี เห็นไหมคะ เพราะฉะนั้นอันดับแรก ๆ ทำให้มันเป็นวงรี ๆ ทำวงกลม ให้เป็นลักษณะวงรีนะคะ เสร็จแล้ว Copy แล้วก็วางออกมาให้ได้ 3 ชิ้น 2 ชิ้นแล้ว 3 ชิ้นเห็นไหมคะ 3 ชิ้น เห็นไหมคะ ชิ้นแรก คือ สีดำ เราใส่สีให้วงรีชิ้นที่ 1 ใส่สีดำลงไป เลือกสีค่ะ เลือกสีเป็นสีดำ ใช่ไหม ชิ้นที่ 2 สีอะไรคะ ชิ้นที่ 2 สีอะไรลูก สีออกชมพูหรือสีเนื้อก็ได้ มันหมายถึง ตรงส่วนของเท้าเรา นึกออกนะ มันจะเหมือนผู้หญิงใส่รองเท้าคัทชูน่ะ หรือสีชมพูก็ได้นะคะ ตรงนี้คือส่วนของ ผิวหนังคนนั้นเองนะคะ ชิ้นที่ 2 เลือกสี ถ้าต้องการสีผิวเห็นไหมคะ มันจะอยู่ตรงแถบเครื่องมือจะอยู่ข้าสีผิวเราจะทำ เดี๋ยวนะ และชิ้นที่ 3 ก็คือสีม่วง แต่ชิ้นที่ 3 ให้ทำเป็นวงกลม ปรับให้เป็นวงกลม และอันเล็กหน่อย ให้มันเป็นวงกลมแล้วก็อันเล็ก ๆ หน่อย มันจะเหมือนกระดุมหรือดอกไม้อย่างนี้ อันนี้แต่งง่าอยากทำแต่ดอกไม้ ทำได้อย่างไร มาดูกันนะครับ ใส่สี วงกลมเล็กใส่สี่ม่วงค่ะ เลือกสีม่วง ม่วงโทนอ่อน ๆ หน่อยก็ได้ อย่างนี้เป็นต้น เห็นหรือเปล่า ประกอบร่าง เห็นไหมคะ เอาสี สีเนื้อ เข้มไป ไม่ชอบ ขอดูที่ Color Color Swatch ทีนี้โทนสีนี่ เราสามารถเปลี่ยนได้นะคะ ให้เด็ก ๆ ไปที่ รอแป๊บหนึ่งนะคะ โอ.เค. ให้ไปที่เมนูที่ชื่อว่า windown แล้วก็เลือก swatch Swatch เห็นไหม Swatch ตรงนี้ ก็คือตัวนี้นะคะ Swatch สี นี่ นี่ถ้าเราดับเบิลคลิกไปที่สีนั้น มันอ่อนมันจาง นะคะ เด็ก ๆ ดูเด้อ ๆ อะไรนะ เลือก ขึ้นมาไหม ภาพเราหรือยัง Double Click เดี๋ยวเด้อ ๆ หายเลย คลิกที่ช่องสีค่ะ โอ.เค. ไหม นี่ ๆ คลิกที่ตัวนี้เลย ดับเบิ้ลคลิกไปที่ตัวสี Swatch Option มันจะขึ้นมาดูนะคะ RGB เข้ม เข้มมันก็จะขึ้นเข้มใช่หรือเปล่า เราอยากได้อ่อน ๆ ออกกด Preview ไว้ด้วยนะคะ เห็นไหม B ไม่ขึ้น ไม่ใช้ตัวนี้ก็ได้อย่างนั้น เลือกผิดอันหรอ Ctrl+Z ไม่มีอะไรยากเกินไป เลือก Ctrl+Z นะครับ ผมจะทำให้สีมันอ่อนลง กด Preview ไว้ จะได้เห็น สีมันจาง สีมันอยู่ตรงไหนนี่เห็นหรือเปล่า จะออกชมพูมากไป ขอจาง ๆ หน่อย ไม่อยากได้เข้มมาก จาง ๆ แล้วออกอมชมพู โอ.เค. เอาประมาณนี้ โอ.เค. นะคะ ได้เฉดที่เราต้องการ แล้วเราก็คลิก OK สีดำจะอยู่ล่างสุด ทที่เป็นรูปเนื้อ ลด Size หดลงไปอีกหน่อยหนึ่ง ให้เหมือนพอเอาเท้าเข้าไปวางแล้วก็ Sent to Back ก่อนนะคะ เห็นไหม ให้เป็นลักษณะเท้า เท้า ยังใหญ่อยู่ หด Size ลงมา หน่อยหนึ่งนะคะ นั่นไงได้แล้ว ใหญ่เกิน เห็นไหมคะ ได้รองเท้าสีม่วง ชิ้นล่างสุด ก็คือสีดำลำดับที่ 2 คือสีเนื้อ สีเนื้ออยู่ลำดับที่ 2 นะคะ อยู่บนรองเท้าสีดำ แล้วก็ชิ้นบนสุดสีม่วง ลักษณะเหมือนกระดุมรองเท้า เอาไว้บนสุด ไม่เอาเป็นทรงวงกลมก็อยากเปลี่ยนเป็นเหลี่ยมอะไรก็แล้วแต่นะคะ เห็นไหม ได้เท้า ใส่ขาเข้าไป กางเกงอยากได้กางเกงสีอะไรคะ สีม่วงเหมือนตัวอย่างเปล่า ใส่สีม่วงให้ก็ได้ เลือกกางเกงสีม่วง ม่วงเข้มไม่เอา เอาม่วงใหม่ เอาม่วงอ่อน นั่นไง เข้ากับรองเท้าเป๊ะ เห็นหรือเปล่า เห็นเปล่า ได้ 1 ขาแล้ว ขาที่ 2 ทำเองสิ ทำขาที่ 2 ตัวนี้เราไม่ได้ ใช้คำสั่ง Copy แล้วก็วาง เราก็จะได้ขา 2 ขา ยืดขาให้ยาว ๆ หน่อย ไม่ใช่สิกดผิด ด้วยทำไมนี่ เราจะยืดแต่ขานี่ ยืดแต่สี่เหลี่ยมขึ้นไปนะคะ ให้ขายาว ๆ หน่อย โอ.เค. หรือเปล่า ใหญ่กว่าตัวไปซะงั้น ลด Size ลงหน่อย ยังใหญ่อยู่นะคะ ก็ลดไซซ์ได้ เห็นไหม สาวน้อยใส่รองเท้า นะคะ แต่อยากมี Action งอขา งอเข่า ก็ไปเติมขาเอานะคะ นั้นคือรองเท้าผู้หญิงแบบที่ 1ใช้วงรี 2 อัน ซ้อนกัน ลองมาดูรองเท้าผู้ชายกันบ้าง ขาผู้ชาย ใครยังทำขาผู้หญิงไม่ได้ ง่ายสุดแล้วนะ ทำเท้านี้ ลองมาดูของผู้ชายนะคะ เหมือนเดิม สี่เหลี่ยม 1 ชิ้น ให้ดูก่อน ถามโจโจ้ดีกว่า โจ้ไม่เปิดเครื่อง ถามแบรนด์ดีกว่า แบนหายไปไหน Hello ดูรองเท้าผู้ชาย ส่วนประกอบมาจาก สี่เหลี่ยมแบนคิดว่า อยากได้คู่ไหนครับ ให้เลือกก่อน จะได้ทำให้ได้ถูก อยากได้รองเท้าผู้ชายแบบไหน แบบที่ 1 สีดำ แบบที่ 2 สีน้ำเงิน</w:t>
      </w:r>
    </w:p>
    <w:p>
      <w:pPr>
        <w:pStyle w:val="BodyText"/>
      </w:pPr>
      <w:r>
        <w:t xml:space="preserve">(ล่าม) น้ำตาลครับ</w:t>
      </w:r>
    </w:p>
    <w:p>
      <w:pPr>
        <w:pStyle w:val="BodyText"/>
      </w:pPr>
      <w:r>
        <w:t xml:space="preserve">(อาจารย์) อันนี้ใช่ไหม</w:t>
      </w:r>
    </w:p>
    <w:p>
      <w:pPr>
        <w:pStyle w:val="BodyText"/>
      </w:pPr>
      <w:r>
        <w:t xml:space="preserve">(ล่าม) ใช่ครับ</w:t>
      </w:r>
    </w:p>
    <w:p>
      <w:pPr>
        <w:pStyle w:val="BodyText"/>
      </w:pPr>
      <w:r>
        <w:t xml:space="preserve">(อาจารย์) โอ.เค. แล้วแบรนด์คิดว่าใช้สี่เหลี่ยมกับวงกลม สี่เหลี่ยมกี่ชิ้น คิดว่าใช้สี่เหลี่ยมกี่ชิ้น</w:t>
      </w:r>
    </w:p>
    <w:p>
      <w:pPr>
        <w:pStyle w:val="BodyText"/>
      </w:pPr>
      <w:r>
        <w:t xml:space="preserve">(ล่าม) 1 ครับ</w:t>
      </w:r>
    </w:p>
    <w:p>
      <w:pPr>
        <w:pStyle w:val="BodyText"/>
      </w:pPr>
      <w:r>
        <w:t xml:space="preserve">(อาจารย์) 1 หรือ ทั้งขาทั้งเท้าเลยนะ</w:t>
      </w:r>
    </w:p>
    <w:p>
      <w:pPr>
        <w:pStyle w:val="BodyText"/>
      </w:pPr>
      <w:r>
        <w:t xml:space="preserve">(ล่าม) 2 ครับ วงกลมกี่อัน ใช้วงกลมหรือเปล่า มีกีอัน ใช้วงกลมกี่อัน</w:t>
      </w:r>
    </w:p>
    <w:p>
      <w:pPr>
        <w:pStyle w:val="BodyText"/>
      </w:pPr>
      <w:r>
        <w:t xml:space="preserve">(ล่าม) วงกลม 2 ครับ ไม่แน่ใจ 2 ครับ</w:t>
      </w:r>
    </w:p>
    <w:p>
      <w:pPr>
        <w:pStyle w:val="BodyText"/>
      </w:pPr>
      <w:r>
        <w:t xml:space="preserve">(อาจารย์) โอ.เค. นะคะ ได้อยู่ ก็คือวงกลม 1 อันนี่ล่ะ มาดู วิธีการ ๆ อันดับแรกก่อน เริ่มที่วงกลมกับสี่เหลี่ยมเหมือนเดิมนะคะ ให้เริ่มที่วงกลมกับสี่เหลี่ยมเหมือนเดิม ขอขาก่อนค่ะ ทำขาก่อน อยากได้ขาเล็ก ขาใหญ่เปลี่ยนสีด้วย เมื่อกี้ กางเกงผู้ชายสีน้ำตาลใช่หรือเปล่า สีน้ำตาล เข้มไปไหม ประมาณนี้แล้วกันนะคะ 1 ชิ้น แล้วก็รองเท้าแล้วก็เป็นสีดำด้วย วงกลมเราใช้สีดำสิ่งที่เราจะมาทำ ขากางเกงนี่ ทรงนี้แน่นอนอยู่แล้ว ได้เห็นได้ชัดสุด รองเท้า ดูรองเท้านะคะ พื้นรองเท้าใช้สี่เหลี่ยม 1 ชิ้น สีดำ โอ.เค. ไหม สี่เหลี่ยมมา 1 ชิ้น ความยาว เกินรองเท้านิดหนึ่ง เกินหัวรองเท้านิดหนึ่งแบบนี้ แต่สี ต้องเป็นสีอะไรครับ สีดำนะครับ สีดำนะคะ สีดำเห็นไหม ๆ แต่ดูนะคะ หัวรองเท้าตัวนี้ กับหัวรองเท้าตัวนี้แตกต่างกัน อันนี้ลักษณะของรองเท้ามันจะเป็นมน ๆ หน่อย เออ ทำอย่างไรอย่างไรนั้นหรือ ดูนะคะ ยังไม่ใช้เทคนิคยาก ใช้เทคอันดับแรก เห็นหรือเปล่า นี่ ๆ ทำวงกลมให้หายไปนี่ เห็นไหม ทำอย่างไรนะคะ ดูใหม่ แต่เดิมวงกลมสีดำใช่หรือเปล่า เครื่องมือที่ใช้อยู่ตรง Pen Tool เห็นไหมที่มีเครื่องหมายลบน่ะลูก เห็นไหมปากกามีเครื่องหมายลบ เห็นหรือเปล่า คลิก 1 ครั้ง แล้วก็คลิกที่จุดด้านล่าง เห็ฯเปล่า เห็นหรือเปล่า โอ.เค. ไหม โอ.เค. ไหมครับ เสร็จแล้วเห็นไหม ได้อะไร ได้รองเท้าแล้วไหม ใช่ไหม ใช่หรือเปล่าคะ ได้รองเท้าใช่หรือเปล่าคะ อยากได้หัวมันโตกว่านี้ก็… หรือดัดก็ได้ ใช้ Angle Tool กเห็นไหมนี่ลักษณะหัวรองเท้านี่ นี่ดัดได้ มันดัดได้ เห็นหรือเปล่า นะคะ ถ้าไม่ดัดวงกลมง่ายสุดแล้ว นั่นล่ะ ง่ายสุดแล้ว เห็นหรือเปล่า ก็จะได้รองเท้าผู้ชาย นะคะ เอ้ย 1 ข้าง พูดผิด เหมือนเดิม เราทำขาซ้ายก็ต้องมีขาขวา คลิก Tranform แล้วก็เลือก Reflect Transform นะคะ แล้วก็เลือก Reflect เหมือนเดิม Copy ขอโทษ ตอนวางรีบร้อนวางไปหน่อย Reflect, Tranform, Reflect ก็อปปี้ ปุ๊บเท้า 2 ข้าเอารองเท้า เอ้ย เอาขาไปไว้ข้างหลังก็ได้แล้วแต่ Sent to back เราก็จะได้รองเท้า เอ้ย ขา 2 ข้าง ของผู้ชาย ถ้าทำเป็นแบบสุดท้าย แบบรองเท้าผ้าใบ เห็นหรือเปล่า ใช้หลักการเดียวกันนะคะ ใช้หลักการเดียวกัน แต่วงกลมตรงเท้านี่จะเต็มกว่าแบบแรก โค้งจนเต็มนะคะ กี่โมงแล้วนี่ 3 โมงแล้วน่าจะได้ เดี๋ยวจะให้ลองแต่งให้เรียบร้อยนะคะ ควรจะโอ.เค. งั้นวันนี้ต้องขอบคุณฝั่งล่ามนะคะ เสร็จแล้วนะคะ เราได้องค์ประกอบของตัวการ์ตูนครบนะคะ มีหัว มีตัว เดี๋ยวไปตกแต่งเพิ่มท้ายชั่วโมง ขอบคุณพี่ล่ามก่อน เด็ก ๆ ขอบคุณ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การบรรยายวิชา ระบบสารสนเทศทางภูมิศาสตร์</dc:title>
  <dc:creator/>
  <cp:keywords/>
  <dcterms:created xsi:type="dcterms:W3CDTF">2021-03-23T08:28:29Z</dcterms:created>
  <dcterms:modified xsi:type="dcterms:W3CDTF">2021-03-23T08: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กราคม 2563 เวลา 13.00 น.</vt:lpwstr>
  </property>
  <property fmtid="{D5CDD505-2E9C-101B-9397-08002B2CF9AE}" pid="3" name="subtitle">
    <vt:lpwstr/>
  </property>
</Properties>
</file>